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cover-letter"/>
    <w:p>
      <w:pPr>
        <w:pStyle w:val="Heading1"/>
      </w:pPr>
      <w:r>
        <w:t xml:space="preserve">Cover Letter</w:t>
      </w:r>
    </w:p>
    <w:p>
      <w:pPr>
        <w:pStyle w:val="FirstParagraph"/>
      </w:pPr>
      <w:r>
        <w:rPr>
          <w:bCs/>
          <w:b/>
        </w:rPr>
        <w:t xml:space="preserve">John Doe</w:t>
      </w:r>
      <w:r>
        <w:br/>
      </w:r>
      <w:r>
        <w:t xml:space="preserve">Calle 123, Medellín, Colombia</w:t>
      </w:r>
      <w:r>
        <w:br/>
      </w:r>
      <w:r>
        <w:t xml:space="preserve">+57 312-345-6789</w:t>
      </w:r>
      <w:r>
        <w:br/>
      </w:r>
      <w:r>
        <w:t xml:space="preserve">johndoe@email.com</w:t>
      </w:r>
      <w:r>
        <w:br/>
      </w:r>
      <w:r>
        <w:t xml:space="preserve">May 5, 2024</w:t>
      </w:r>
    </w:p>
    <w:p>
      <w:pPr>
        <w:pStyle w:val="BodyText"/>
      </w:pPr>
      <w:r>
        <w:t xml:space="preserve">Human Resources Department</w:t>
      </w:r>
      <w:r>
        <w:br/>
      </w:r>
      <w:r>
        <w:t xml:space="preserve">Instituto Educativo de Medellín,</w:t>
      </w:r>
      <w:r>
        <w:br/>
      </w:r>
      <w:r>
        <w:t xml:space="preserve">Carrera 45 #67-89, Medellín, Colombia</w:t>
      </w:r>
    </w:p>
    <w:bookmarkStart w:id="20" w:name="dear-hiring-committee"/>
    <w:p>
      <w:pPr>
        <w:pStyle w:val="Heading2"/>
      </w:pPr>
      <w:r>
        <w:t xml:space="preserve">Dear Hiring Committee,</w:t>
      </w:r>
    </w:p>
    <w:p>
      <w:pPr>
        <w:pStyle w:val="FirstParagraph"/>
      </w:pPr>
      <w:r>
        <w:t xml:space="preserve">I am writing to express my sincere interest in the Special Education Teacher position at Instituto Educativo de Medellín. As an experienced and passionate educator with a deep commitment to inclusive education, I am eager to contribute my expertise and dedication to the vibrant educational community of Colombia Medellín. This opportunity aligns perfectly with my professional goals and my belief that every student, regardless of their abilities, deserves a supportive and empowering learning environment.</w:t>
      </w:r>
    </w:p>
    <w:p>
      <w:pPr>
        <w:pStyle w:val="BodyText"/>
      </w:pPr>
      <w:r>
        <w:t xml:space="preserve">With over eight years of experience in special education, I have developed a comprehensive understanding of diverse learning needs and the strategies required to foster academic success. My work has spanned both public and private institutions in Colombia, where I have collaborated with families, therapists, and educators to create individualized education plans (IEPs) that address the unique challenges faced by students with disabilities. In Medellín, a city known for its dynamic cultural landscape and growing emphasis on inclusive education, I am particularly motivated to contribute to initiatives that promote equity and accessibility in learning.</w:t>
      </w:r>
    </w:p>
    <w:p>
      <w:pPr>
        <w:pStyle w:val="BodyText"/>
      </w:pPr>
      <w:r>
        <w:t xml:space="preserve">My approach as a Special Education Teacher is rooted in empathy, innovation, and a commitment to student-centered learning. I have consistently utilized evidence-based practices such as differentiated instruction, sensory integration techniques, and assistive technology to support students with varying abilities. For example, at Colegio San Pablo in Bogotá, I led a project that incorporated interactive digital tools to enhance communication skills among students with autism spectrum disorder (ASD), resulting in a 40% improvement in their classroom participation and academic performance. These experiences have equipped me with the skills to thrive in the fast-paced and ever-evolving educational environment of Colombia Medellín.</w:t>
      </w:r>
    </w:p>
    <w:p>
      <w:pPr>
        <w:pStyle w:val="BodyText"/>
      </w:pPr>
      <w:r>
        <w:t xml:space="preserve">Colombia Medellín has become a hub for educational innovation, with its government and private institutions prioritizing inclusive education as a cornerstone of national development. I am particularly inspired by the city's efforts to integrate students with special needs into mainstream classrooms while providing them with the necessary resources and support. As a Special Education Teacher, I am prepared to align my practice with these initiatives, ensuring that every student feels valued and empowered to reach their full potential. My ability to adapt curricula, collaborate with multidisciplinary teams, and advocate for students’ rights makes me a strong candidate for this role.</w:t>
      </w:r>
    </w:p>
    <w:p>
      <w:pPr>
        <w:pStyle w:val="BodyText"/>
      </w:pPr>
      <w:r>
        <w:t xml:space="preserve">One of my greatest strengths is my cultural sensitivity and ability to connect with students from diverse backgrounds. Having worked in various regions of Colombia, I have gained insight into the socio-economic challenges faced by families in Medellín and how these can impact a child’s educational journey. I am committed to fostering a classroom environment that celebrates diversity and encourages mutual respect among students. This is especially important in Colombia Medellín, where communities are rich in traditions but often face barriers to accessing quality education for children with special needs.</w:t>
      </w:r>
    </w:p>
    <w:p>
      <w:pPr>
        <w:pStyle w:val="BodyText"/>
      </w:pPr>
      <w:r>
        <w:t xml:space="preserve">In addition to my teaching experience, I hold a Master’s Degree in Special Education from the Universidad Nacional de Colombia and am certified by the Colombian Ministry of Education. My professional development has included workshops on trauma-informed practices, social-emotional learning, and assistive technology, which I have integrated into my teaching to create more inclusive classrooms. I am also fluent in Spanish and English, allowing me to communicate effectively with students, parents, and colleagues in both local and international settings.</w:t>
      </w:r>
    </w:p>
    <w:p>
      <w:pPr>
        <w:pStyle w:val="BodyText"/>
      </w:pPr>
      <w:r>
        <w:t xml:space="preserve">I am particularly drawn to the mission of Instituto Educativo de Medellín because of its dedication to holistic student development. I admire the institution’s focus on nurturing not only academic skills but also emotional resilience and social competence. As a Special Education Teacher, I would be honored to contribute to this mission by designing lessons that are both challenging and accessible, while fostering a sense of belonging among all students. My goal is to help each learner build confidence, independence, and the tools they need to succeed in life.</w:t>
      </w:r>
    </w:p>
    <w:p>
      <w:pPr>
        <w:pStyle w:val="BodyText"/>
      </w:pPr>
      <w:r>
        <w:t xml:space="preserve">Colombia Medellín’s rapid growth and cultural vibrancy make it an exciting place to work as an educator. I am eager to bring my experience, passion, and creativity to this dynamic environment. I am confident that my skills in curriculum development, classroom management, and collaboration with families will enable me to make a meaningful impact at your institution. I would be grateful for the opportunity to discuss how my background and vision align with the goals of Instituto Educativo de Medellín.</w:t>
      </w:r>
    </w:p>
    <w:p>
      <w:pPr>
        <w:pStyle w:val="BodyText"/>
      </w:pPr>
      <w:r>
        <w:t xml:space="preserve">Thank you for considering my application. I look forward to the possibility of contributing to the continued success of your school and the students it serves in Colombia Medellín.</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cp:keywords/>
  <dcterms:created xsi:type="dcterms:W3CDTF">2026-07-24T16:55:43Z</dcterms:created>
  <dcterms:modified xsi:type="dcterms:W3CDTF">2026-07-24T16:55:43Z</dcterms:modified>
</cp:coreProperties>
</file>

<file path=docProps/custom.xml><?xml version="1.0" encoding="utf-8"?>
<Properties xmlns="http://schemas.openxmlformats.org/officeDocument/2006/custom-properties" xmlns:vt="http://schemas.openxmlformats.org/officeDocument/2006/docPropsVTypes"/>
</file>